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C90" w:rsidRDefault="002A4956">
      <w:pPr>
        <w:pStyle w:val="Title"/>
      </w:pPr>
      <w:r>
        <w:t>VEG_figures</w:t>
      </w:r>
    </w:p>
    <w:p w:rsidR="00815C90" w:rsidRDefault="002A4956">
      <w:pPr>
        <w:pStyle w:val="Author"/>
      </w:pPr>
      <w:r>
        <w:t>Jesse Wood</w:t>
      </w:r>
    </w:p>
    <w:p w:rsidR="00815C90" w:rsidRDefault="002A4956">
      <w:pPr>
        <w:pStyle w:val="Date"/>
      </w:pPr>
      <w:r>
        <w:t>July 19, 2018</w:t>
      </w:r>
    </w:p>
    <w:p w:rsidR="00815C90" w:rsidRDefault="002A4956">
      <w:pPr>
        <w:pStyle w:val="Heading2"/>
      </w:pPr>
      <w:bookmarkStart w:id="0" w:name="veg-data"/>
      <w:bookmarkEnd w:id="0"/>
      <w:r>
        <w:t>VEG DATA</w:t>
      </w:r>
    </w:p>
    <w:p w:rsidR="00815C90" w:rsidRDefault="002A4956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late_pcount_csv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markd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rkd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me4"</w:t>
      </w:r>
      <w:r>
        <w:rPr>
          <w:rStyle w:val="NormalTok"/>
        </w:rPr>
        <w:t>)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Matrix</w:t>
      </w:r>
    </w:p>
    <w:p w:rsidR="00815C90" w:rsidRDefault="002A49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zoo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815C90" w:rsidRDefault="002A495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as.Date, as.Date.numeric</w:t>
      </w:r>
    </w:p>
    <w:p w:rsidR="00815C90" w:rsidRDefault="002A49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reshape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815C90" w:rsidRDefault="002A4956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lattice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parallel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Rcpp</w:t>
      </w:r>
    </w:p>
    <w:p w:rsidR="00815C90" w:rsidRDefault="002A495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unmarked'</w:t>
      </w:r>
    </w:p>
    <w:p w:rsidR="00815C90" w:rsidRDefault="002A4956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anef</w:t>
      </w:r>
    </w:p>
    <w:p w:rsidR="00815C90" w:rsidRDefault="002A49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ICcmodavg'</w:t>
      </w:r>
    </w:p>
    <w:p w:rsidR="00815C90" w:rsidRDefault="002A4956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eckConv</w:t>
      </w:r>
    </w:p>
    <w:p w:rsidR="00815C90" w:rsidRDefault="002A495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quantreg"</w:t>
      </w:r>
      <w:r>
        <w:rPr>
          <w:rStyle w:val="NormalTok"/>
        </w:rPr>
        <w:t>)</w:t>
      </w:r>
    </w:p>
    <w:p w:rsidR="00815C90" w:rsidRDefault="002A4956">
      <w:pPr>
        <w:pStyle w:val="SourceCode"/>
      </w:pPr>
      <w:r>
        <w:rPr>
          <w:rStyle w:val="VerbatimChar"/>
        </w:rPr>
        <w:t>## Loading required package: SparseM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parseM'</w:t>
      </w:r>
    </w:p>
    <w:p w:rsidR="00815C90" w:rsidRDefault="002A4956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acksolve</w:t>
      </w:r>
    </w:p>
    <w:p w:rsidR="00815C90" w:rsidRDefault="002A4956">
      <w:pPr>
        <w:pStyle w:val="Heading1"/>
      </w:pPr>
      <w:bookmarkStart w:id="1" w:name="canopy-cover-varied-significantly-by-tre"/>
      <w:bookmarkEnd w:id="1"/>
      <w:r>
        <w:t>canopy cove</w:t>
      </w:r>
      <w:r>
        <w:t>r varied significantly by treatment</w:t>
      </w:r>
    </w:p>
    <w:p w:rsidR="00815C90" w:rsidRDefault="002A4956">
      <w:pPr>
        <w:pStyle w:val="SourceCode"/>
      </w:pPr>
      <w:r>
        <w:rPr>
          <w:rStyle w:val="NormalTok"/>
        </w:rPr>
        <w:t>ccover.lm&lt;-</w:t>
      </w:r>
      <w:r>
        <w:rPr>
          <w:rStyle w:val="KeywordTok"/>
        </w:rPr>
        <w:t>lm</w:t>
      </w:r>
      <w:r>
        <w:rPr>
          <w:rStyle w:val="NormalTok"/>
        </w:rPr>
        <w:t>(Ccover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cover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cover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440  -3.345   1.380   5.066  16.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3.2762     1.4379  64.869  &lt; 2e-16 ***</w:t>
      </w:r>
      <w:r>
        <w:br/>
      </w:r>
      <w:r>
        <w:rPr>
          <w:rStyle w:val="VerbatimChar"/>
        </w:rPr>
        <w:t>## Nburns       -1.7805     0.4583  -3.885 0.0003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.692 on 49 degrees of freedom</w:t>
      </w:r>
      <w:r>
        <w:br/>
      </w:r>
      <w:r>
        <w:rPr>
          <w:rStyle w:val="VerbatimChar"/>
        </w:rPr>
        <w:t xml:space="preserve">## Multiple R-squared:  0.2355, Adjusted R-squared:  0.2199 </w:t>
      </w:r>
      <w:r>
        <w:br/>
      </w:r>
      <w:r>
        <w:rPr>
          <w:rStyle w:val="VerbatimChar"/>
        </w:rPr>
        <w:t>## F-statistic: 15.09 on 1 and 49 DF,  p-value: 0.0003072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ccover.lm)</w:t>
      </w:r>
    </w:p>
    <w:p w:rsidR="00815C90" w:rsidRDefault="002A4956">
      <w:pPr>
        <w:pStyle w:val="SourceCode"/>
      </w:pP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                2.5 %     97.5 %</w:t>
      </w:r>
      <w:r>
        <w:br/>
      </w:r>
      <w:r>
        <w:rPr>
          <w:rStyle w:val="VerbatimChar"/>
        </w:rPr>
        <w:t>## (Intercept) 90.386606 96.1658018</w:t>
      </w:r>
      <w:r>
        <w:br/>
      </w:r>
      <w:r>
        <w:rPr>
          <w:rStyle w:val="VerbatimChar"/>
        </w:rPr>
        <w:t>## Nburns      -2.701537 -0.8594898</w:t>
      </w:r>
    </w:p>
    <w:p w:rsidR="00815C90" w:rsidRDefault="002A495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cover.lm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summary(vdata)</w:t>
      </w:r>
      <w:r>
        <w:br/>
      </w:r>
      <w:r>
        <w:rPr>
          <w:rStyle w:val="CommentTok"/>
        </w:rPr>
        <w:t>#levels(vdata$Treatment)</w:t>
      </w:r>
      <w:r>
        <w:br/>
      </w:r>
      <w:r>
        <w:rPr>
          <w:rStyle w:val="CommentTok"/>
        </w:rPr>
        <w:t>#display.brewer.all()</w:t>
      </w:r>
      <w:r>
        <w:br/>
      </w:r>
      <w:r>
        <w:rPr>
          <w:rStyle w:val="CommentTok"/>
        </w:rPr>
        <w:t>#myColors&lt;-brewer.pal(4,"Greens")</w:t>
      </w:r>
      <w:r>
        <w:br/>
      </w:r>
      <w:r>
        <w:rPr>
          <w:rStyle w:val="CommentTok"/>
        </w:rPr>
        <w:lastRenderedPageBreak/>
        <w:t>#names(myColors)&lt;-levels(vdata$Treatment)</w:t>
      </w:r>
      <w:r>
        <w:br/>
      </w:r>
      <w:r>
        <w:rPr>
          <w:rStyle w:val="CommentTok"/>
        </w:rPr>
        <w:t>#colScale&lt;-scale_colour_manual(name="Treatment",values=myColors)</w:t>
      </w:r>
      <w:r>
        <w:br/>
      </w:r>
      <w:r>
        <w:rPr>
          <w:rStyle w:val="CommentTok"/>
        </w:rPr>
        <w:t>#colScale</w:t>
      </w:r>
      <w:r>
        <w:br/>
      </w:r>
      <w:r>
        <w:br/>
      </w:r>
      <w:r>
        <w:rPr>
          <w:rStyle w:val="CommentTok"/>
        </w:rPr>
        <w:t>#fig+colScale+theme(panel.background = element_rect(fill = "gray",colour = "lightgray",size = 0.5, linetype = "solid"))</w:t>
      </w:r>
      <w:r>
        <w:br/>
      </w:r>
      <w:r>
        <w:br/>
      </w:r>
      <w:r>
        <w:rPr>
          <w:rStyle w:val="CommentTok"/>
        </w:rPr>
        <w:t>#brewer.pal(n=8,n</w:t>
      </w:r>
      <w:r>
        <w:rPr>
          <w:rStyle w:val="CommentTok"/>
        </w:rPr>
        <w:t>ame="Greens")</w:t>
      </w:r>
      <w:r>
        <w:br/>
      </w:r>
      <w:r>
        <w:rPr>
          <w:rStyle w:val="CommentTok"/>
        </w:rPr>
        <w:t>#palette(brewer.pal(n=4,name="Greens"))</w:t>
      </w:r>
      <w:r>
        <w:br/>
      </w:r>
      <w:r>
        <w:br/>
      </w:r>
      <w:r>
        <w:rPr>
          <w:rStyle w:val="NormalTok"/>
        </w:rPr>
        <w:t>fig&lt;-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Ccover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Canopy cover (more</w:t>
      </w:r>
      <w:r>
        <w:rPr>
          <w:rStyle w:val="StringTok"/>
        </w:rPr>
        <w:t xml:space="preserve"> dense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 lightsalmon1 or navajowhite2</w:t>
      </w:r>
    </w:p>
    <w:p w:rsidR="00815C90" w:rsidRDefault="002A4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stat_quantile(data=vdata,quantiles=c(0.025,0.975),formula=Ccover~Nburns,method="rq",geom="quantile"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cover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ccover.lm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BodyText"/>
      </w:pPr>
      <w:r>
        <w:t>ignore</w:t>
      </w:r>
    </w:p>
    <w:p w:rsidR="00815C90" w:rsidRDefault="002A4956">
      <w:pPr>
        <w:pStyle w:val="SourceCode"/>
      </w:pPr>
      <w:r>
        <w:rPr>
          <w:rStyle w:val="CommentTok"/>
        </w:rPr>
        <w:t>#1-why are labels and values offset? (NA for 0B)</w:t>
      </w:r>
      <w:r>
        <w:br/>
      </w:r>
      <w:r>
        <w:br/>
      </w:r>
      <w:r>
        <w:rPr>
          <w:rStyle w:val="CommentTok"/>
        </w:rPr>
        <w:t>#vdata$Treatment&lt;-factor(vdata$Treatment, le</w:t>
      </w:r>
      <w:r>
        <w:rPr>
          <w:rStyle w:val="CommentTok"/>
        </w:rPr>
        <w:t>vels=c("OB","1B","2B","3B"),labels=c("OB","1B","2B","3B"))</w:t>
      </w:r>
      <w:r>
        <w:br/>
      </w:r>
      <w:r>
        <w:br/>
      </w:r>
      <w:r>
        <w:rPr>
          <w:rStyle w:val="CommentTok"/>
        </w:rPr>
        <w:t>#confint.lm</w:t>
      </w:r>
      <w:r>
        <w:br/>
      </w:r>
      <w:r>
        <w:br/>
      </w:r>
      <w:r>
        <w:rPr>
          <w:rStyle w:val="CommentTok"/>
        </w:rPr>
        <w:t>#qplot(vdata$Treatment,vdata$Ccover,data=vdata,geom=c("boxplot","jitter"),fill=vdata$Treatment,xlab="Burn Treatments",ylab="Canopy Cover (more to less open)")</w:t>
      </w:r>
    </w:p>
    <w:p w:rsidR="00815C90" w:rsidRDefault="002A4956">
      <w:pPr>
        <w:pStyle w:val="SourceCode"/>
      </w:pPr>
      <w:r>
        <w:rPr>
          <w:rStyle w:val="NormalTok"/>
        </w:rPr>
        <w:t>v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la</w:t>
      </w:r>
      <w:r>
        <w:rPr>
          <w:rStyle w:val="StringTok"/>
        </w:rPr>
        <w:t>te_pcount_csv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ggplot(data=vdata,aes(Treatment,Ccover,colour=Treatment))+geom_boxplot(xlab="Burn Treatments",ylab="Canopy Cover (more to less open)")) #notch=TRUE removed #seems to be same as below right now</w:t>
      </w:r>
      <w:r>
        <w:br/>
      </w:r>
      <w:r>
        <w:br/>
      </w:r>
      <w:bookmarkStart w:id="2" w:name="_GoBack"/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&lt;-</w:t>
      </w:r>
      <w:r>
        <w:rPr>
          <w:rStyle w:val="KeywordTok"/>
        </w:rPr>
        <w:t>qu</w:t>
      </w:r>
      <w:r>
        <w:rPr>
          <w:rStyle w:val="KeywordTok"/>
        </w:rPr>
        <w:t>antile</w:t>
      </w:r>
      <w:r>
        <w:rPr>
          <w:rStyle w:val="NormalTok"/>
        </w:rPr>
        <w:t>(x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min"</w:t>
      </w:r>
      <w:r>
        <w:rPr>
          <w:rStyle w:val="NormalTok"/>
        </w:rPr>
        <w:t>,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rPr>
          <w:rStyle w:val="StringTok"/>
        </w:rPr>
        <w:t>"middle"</w:t>
      </w:r>
      <w:r>
        <w:rPr>
          <w:rStyle w:val="NormalTok"/>
        </w:rPr>
        <w:t>,</w:t>
      </w:r>
      <w:r>
        <w:rPr>
          <w:rStyle w:val="StringTok"/>
        </w:rPr>
        <w:t>"upper"</w:t>
      </w:r>
      <w:r>
        <w:rPr>
          <w:rStyle w:val="NormalTok"/>
        </w:rPr>
        <w:t>,</w:t>
      </w:r>
      <w:r>
        <w:rPr>
          <w:rStyle w:val="StringTok"/>
        </w:rPr>
        <w:t>"y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Ccover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</w:t>
      </w:r>
      <w:r>
        <w:rPr>
          <w:rStyle w:val="KeywordTok"/>
        </w:rPr>
        <w:lastRenderedPageBreak/>
        <w:t>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  <w:bookmarkEnd w:id="2"/>
    </w:p>
    <w:p w:rsidR="00815C90" w:rsidRDefault="002A4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Ccover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Ccover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3" w:name="relative-hardwood-to-pine-in-the-canopy-"/>
      <w:bookmarkEnd w:id="3"/>
      <w:r>
        <w:t>relative hardwood to pine in the canopy decr but NOT-SIG by treatment</w:t>
      </w:r>
    </w:p>
    <w:p w:rsidR="00815C90" w:rsidRDefault="002A4956">
      <w:pPr>
        <w:pStyle w:val="Heading1"/>
      </w:pPr>
      <w:bookmarkStart w:id="4" w:name="yes-sig-dec-by-burns"/>
      <w:bookmarkEnd w:id="4"/>
      <w:r>
        <w:t>YES sig dec by #burns</w:t>
      </w:r>
    </w:p>
    <w:p w:rsidR="00815C90" w:rsidRDefault="002A4956">
      <w:pPr>
        <w:pStyle w:val="SourceCode"/>
      </w:pPr>
      <w:r>
        <w:rPr>
          <w:rStyle w:val="NormalTok"/>
        </w:rPr>
        <w:t>hw2p.lm&lt;-</w:t>
      </w:r>
      <w:r>
        <w:rPr>
          <w:rStyle w:val="KeywordTok"/>
        </w:rPr>
        <w:t>lm</w:t>
      </w:r>
      <w:r>
        <w:rPr>
          <w:rStyle w:val="NormalTok"/>
        </w:rPr>
        <w:t>(Rel_HW2P_canopy</w:t>
      </w:r>
      <w:r>
        <w:rPr>
          <w:rStyle w:val="OperatorTok"/>
        </w:rPr>
        <w:t>~</w:t>
      </w:r>
      <w:r>
        <w:rPr>
          <w:rStyle w:val="NormalTok"/>
        </w:rPr>
        <w:t>Nbur</w:t>
      </w:r>
      <w:r>
        <w:rPr>
          <w:rStyle w:val="NormalTok"/>
        </w:rPr>
        <w:t>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2p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l_HW2P_canopy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169 -0.09626 -0.01082  0.07418  0.3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 0.231693   0.025936   8.933 7.41e-12 ***</w:t>
      </w:r>
      <w:r>
        <w:br/>
      </w:r>
      <w:r>
        <w:rPr>
          <w:rStyle w:val="VerbatimChar"/>
        </w:rPr>
        <w:t xml:space="preserve">## Nburns      -0.025437   0.008267  -3.077  0.003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</w:t>
      </w:r>
      <w:r>
        <w:rPr>
          <w:rStyle w:val="VerbatimChar"/>
        </w:rPr>
        <w:t>ual standard error: 0.1387 on 49 degrees of freedom</w:t>
      </w:r>
      <w:r>
        <w:br/>
      </w:r>
      <w:r>
        <w:rPr>
          <w:rStyle w:val="VerbatimChar"/>
        </w:rPr>
        <w:lastRenderedPageBreak/>
        <w:t xml:space="preserve">## Multiple R-squared:  0.1619, Adjusted R-squared:  0.1448 </w:t>
      </w:r>
      <w:r>
        <w:br/>
      </w:r>
      <w:r>
        <w:rPr>
          <w:rStyle w:val="VerbatimChar"/>
        </w:rPr>
        <w:t>## F-statistic: 9.468 on 1 and 49 DF,  p-value: 0.003418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2p.lm)</w:t>
      </w:r>
    </w:p>
    <w:p w:rsidR="00815C90" w:rsidRDefault="002A4956">
      <w:pPr>
        <w:pStyle w:val="SourceCode"/>
      </w:pPr>
      <w:r>
        <w:rPr>
          <w:rStyle w:val="VerbatimChar"/>
        </w:rPr>
        <w:t>##                   2.5 %       97.5 %</w:t>
      </w:r>
      <w:r>
        <w:br/>
      </w:r>
      <w:r>
        <w:rPr>
          <w:rStyle w:val="VerbatimChar"/>
        </w:rPr>
        <w:t>## (Intercept)  0.17957258</w:t>
      </w:r>
      <w:r>
        <w:rPr>
          <w:rStyle w:val="VerbatimChar"/>
        </w:rPr>
        <w:t xml:space="preserve">  0.283813194</w:t>
      </w:r>
      <w:r>
        <w:br/>
      </w:r>
      <w:r>
        <w:rPr>
          <w:rStyle w:val="VerbatimChar"/>
        </w:rPr>
        <w:t>## Nburns      -0.04204984 -0.008824444</w:t>
      </w:r>
    </w:p>
    <w:p w:rsidR="00815C90" w:rsidRDefault="002A4956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Rel_HW2P_canopy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Relative h</w:t>
      </w:r>
      <w:r>
        <w:rPr>
          <w:rStyle w:val="StringTok"/>
        </w:rPr>
        <w:t>ardwood to pine (in canopy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 lightsalmon1 or navajowhite2</w:t>
      </w:r>
    </w:p>
    <w:p w:rsidR="00815C90" w:rsidRDefault="002A4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no treatment fig bc not significant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Rel_HW2P_canopy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Relative hardwoo</w:t>
      </w:r>
      <w:r>
        <w:rPr>
          <w:rStyle w:val="StringTok"/>
        </w:rPr>
        <w:t>d to pine (in canopy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Rel_HW2P_canopy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lative hardwood to pine (in canopy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5" w:name="litter-depth-sig-decreased-for-3b"/>
      <w:bookmarkEnd w:id="5"/>
      <w:r>
        <w:t>litter depth sig decreased for 3B,</w:t>
      </w:r>
    </w:p>
    <w:p w:rsidR="00815C90" w:rsidRDefault="002A4956">
      <w:pPr>
        <w:pStyle w:val="Heading1"/>
      </w:pPr>
      <w:bookmarkStart w:id="6" w:name="decr-sig-w-nburns"/>
      <w:bookmarkEnd w:id="6"/>
      <w:r>
        <w:t>decr sig w Nburns</w:t>
      </w:r>
    </w:p>
    <w:p w:rsidR="00815C90" w:rsidRDefault="002A4956">
      <w:pPr>
        <w:pStyle w:val="SourceCode"/>
      </w:pPr>
      <w:r>
        <w:rPr>
          <w:rStyle w:val="NormalTok"/>
        </w:rPr>
        <w:t>litter.lm&lt;-</w:t>
      </w:r>
      <w:r>
        <w:rPr>
          <w:rStyle w:val="KeywordTok"/>
        </w:rPr>
        <w:t>lm</w:t>
      </w:r>
      <w:r>
        <w:rPr>
          <w:rStyle w:val="NormalTok"/>
        </w:rPr>
        <w:t>(Ldepth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tter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depth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Min      1Q  Median      3Q     Max </w:t>
      </w:r>
      <w:r>
        <w:br/>
      </w:r>
      <w:r>
        <w:rPr>
          <w:rStyle w:val="VerbatimChar"/>
        </w:rPr>
        <w:t xml:space="preserve">## -1.3704 -0.6960 -0.1311  0.7255  2.3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34294    0.16089  14.563  &lt; 2e-16 ***</w:t>
      </w:r>
      <w:r>
        <w:br/>
      </w:r>
      <w:r>
        <w:rPr>
          <w:rStyle w:val="VerbatimChar"/>
        </w:rPr>
        <w:t>## Nburns      -0.19879    0.05128  -</w:t>
      </w:r>
      <w:r>
        <w:rPr>
          <w:rStyle w:val="VerbatimChar"/>
        </w:rPr>
        <w:t>3.877 0.0003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07 on 49 degrees of freedom</w:t>
      </w:r>
      <w:r>
        <w:br/>
      </w:r>
      <w:r>
        <w:rPr>
          <w:rStyle w:val="VerbatimChar"/>
        </w:rPr>
        <w:t xml:space="preserve">## Multiple R-squared:  0.2347, Adjusted R-squared:  0.2191 </w:t>
      </w:r>
      <w:r>
        <w:br/>
      </w:r>
      <w:r>
        <w:rPr>
          <w:rStyle w:val="VerbatimChar"/>
        </w:rPr>
        <w:t xml:space="preserve">## F-statistic: 15.03 on 1 and 49 DF,  </w:t>
      </w:r>
      <w:r>
        <w:rPr>
          <w:rStyle w:val="VerbatimChar"/>
        </w:rPr>
        <w:t>p-value: 0.0003153</w:t>
      </w:r>
    </w:p>
    <w:p w:rsidR="00815C90" w:rsidRDefault="002A4956">
      <w:pPr>
        <w:pStyle w:val="SourceCode"/>
      </w:pPr>
      <w:r>
        <w:rPr>
          <w:rStyle w:val="KeywordTok"/>
        </w:rPr>
        <w:lastRenderedPageBreak/>
        <w:t>confint.lm</w:t>
      </w:r>
      <w:r>
        <w:rPr>
          <w:rStyle w:val="NormalTok"/>
        </w:rPr>
        <w:t>(litter.lm)</w:t>
      </w:r>
    </w:p>
    <w:p w:rsidR="00815C90" w:rsidRDefault="002A4956">
      <w:pPr>
        <w:pStyle w:val="SourceCode"/>
      </w:pPr>
      <w:r>
        <w:rPr>
          <w:rStyle w:val="VerbatimChar"/>
        </w:rPr>
        <w:t>##                  2.5 %      97.5 %</w:t>
      </w:r>
      <w:r>
        <w:br/>
      </w:r>
      <w:r>
        <w:rPr>
          <w:rStyle w:val="VerbatimChar"/>
        </w:rPr>
        <w:t>## (Intercept)  2.0196259  2.66625575</w:t>
      </w:r>
      <w:r>
        <w:br/>
      </w:r>
      <w:r>
        <w:rPr>
          <w:rStyle w:val="VerbatimChar"/>
        </w:rPr>
        <w:t>## Nburns      -0.3018449 -0.09573968</w:t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Ldepth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</w:t>
      </w:r>
      <w:r>
        <w:rPr>
          <w:rStyle w:val="CommentTok"/>
        </w:rPr>
        <w:t xml:space="preserve"> lightsalmon1 or navajowhite2</w:t>
      </w:r>
    </w:p>
    <w:p w:rsidR="00815C90" w:rsidRDefault="002A4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qplot(vdata$Nburns,vdata$Ldepth,data=vdata,geom=c("boxplot","jitter"),color=vdata$Treatment,xlab="Increasing number of burns",ylab="Litter depth")</w:t>
      </w:r>
      <w:r>
        <w:br/>
      </w:r>
      <w:r>
        <w:br/>
      </w:r>
      <w:r>
        <w:rPr>
          <w:rStyle w:val="CommentTok"/>
        </w:rPr>
        <w:t>#print(ggplot(data=vdata,aes(Nburns,Ldepth,colour=Treatment))+geom_boxplot(</w:t>
      </w:r>
      <w:r>
        <w:rPr>
          <w:rStyle w:val="CommentTok"/>
        </w:rPr>
        <w:t>xlab="Increasing number of burns",ylab="Litter depth"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Ldepth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Ldepth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Ldepth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</w:t>
      </w:r>
      <w:r>
        <w:rPr>
          <w:rStyle w:val="VerbatimChar"/>
        </w:rPr>
        <w:t xml:space="preserve">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7" w:name="ba-sig-decrease-for-2b3b"/>
      <w:bookmarkEnd w:id="7"/>
      <w:r>
        <w:t>BA sig decrease for 2B&amp;3B</w:t>
      </w:r>
    </w:p>
    <w:p w:rsidR="00815C90" w:rsidRDefault="002A4956">
      <w:pPr>
        <w:pStyle w:val="Heading1"/>
      </w:pPr>
      <w:bookmarkStart w:id="8" w:name="sig-decrease-w-nburns"/>
      <w:bookmarkEnd w:id="8"/>
      <w:r>
        <w:t>sig decrease w Nburns</w:t>
      </w:r>
    </w:p>
    <w:p w:rsidR="00815C90" w:rsidRDefault="002A4956">
      <w:pPr>
        <w:pStyle w:val="SourceCode"/>
      </w:pPr>
      <w:r>
        <w:rPr>
          <w:rStyle w:val="NormalTok"/>
        </w:rPr>
        <w:t>baT.lm&lt;-</w:t>
      </w:r>
      <w:r>
        <w:rPr>
          <w:rStyle w:val="KeywordTok"/>
        </w:rPr>
        <w:t>lm</w:t>
      </w:r>
      <w:r>
        <w:rPr>
          <w:rStyle w:val="NormalTok"/>
        </w:rPr>
        <w:t>(BA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T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</w:t>
      </w:r>
      <w:r>
        <w:rPr>
          <w:rStyle w:val="VerbatimChar"/>
        </w:rPr>
        <w:t xml:space="preserve">Max </w:t>
      </w:r>
      <w:r>
        <w:br/>
      </w:r>
      <w:r>
        <w:rPr>
          <w:rStyle w:val="VerbatimChar"/>
        </w:rPr>
        <w:t xml:space="preserve">## -39.462  -7.083   0.786  11.478  34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8.583      4.762  20.701  &lt; 2e-16 ***</w:t>
      </w:r>
      <w:r>
        <w:br/>
      </w:r>
      <w:r>
        <w:rPr>
          <w:rStyle w:val="VerbatimChar"/>
        </w:rPr>
        <w:t xml:space="preserve">## Treatment1B   -9.122      6.604  -1.381 0.173740    </w:t>
      </w:r>
      <w:r>
        <w:br/>
      </w:r>
      <w:r>
        <w:rPr>
          <w:rStyle w:val="VerbatimChar"/>
        </w:rPr>
        <w:t>## Treatment2B  -1</w:t>
      </w:r>
      <w:r>
        <w:rPr>
          <w:rStyle w:val="VerbatimChar"/>
        </w:rPr>
        <w:t xml:space="preserve">9.250      6.735  -2.858 0.006330 ** </w:t>
      </w:r>
      <w:r>
        <w:br/>
      </w:r>
      <w:r>
        <w:rPr>
          <w:rStyle w:val="VerbatimChar"/>
        </w:rPr>
        <w:t>## Treatment3B  -23.369      6.490  -3.601 0.00076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.5 on 47 degrees of freedom</w:t>
      </w:r>
      <w:r>
        <w:br/>
      </w:r>
      <w:r>
        <w:rPr>
          <w:rStyle w:val="VerbatimChar"/>
        </w:rPr>
        <w:lastRenderedPageBreak/>
        <w:t xml:space="preserve">## Multiple R-squared:  0.2469, Adjusted R-squared:  0.1988 </w:t>
      </w:r>
      <w:r>
        <w:br/>
      </w:r>
      <w:r>
        <w:rPr>
          <w:rStyle w:val="VerbatimChar"/>
        </w:rPr>
        <w:t>## F-statistic: 5.137 on 3 and 47 DF,  p-value: 0.003731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baT.lm)</w:t>
      </w:r>
    </w:p>
    <w:p w:rsidR="00815C90" w:rsidRDefault="002A4956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 89.00285 108.163820</w:t>
      </w:r>
      <w:r>
        <w:br/>
      </w:r>
      <w:r>
        <w:rPr>
          <w:rStyle w:val="VerbatimChar"/>
        </w:rPr>
        <w:t>## Treatment1B -22.40754   4.163950</w:t>
      </w:r>
      <w:r>
        <w:br/>
      </w:r>
      <w:r>
        <w:rPr>
          <w:rStyle w:val="VerbatimChar"/>
        </w:rPr>
        <w:t>## Treatmen</w:t>
      </w:r>
      <w:r>
        <w:rPr>
          <w:rStyle w:val="VerbatimChar"/>
        </w:rPr>
        <w:t>t2B -32.79885  -5.701146</w:t>
      </w:r>
      <w:r>
        <w:br/>
      </w:r>
      <w:r>
        <w:rPr>
          <w:rStyle w:val="VerbatimChar"/>
        </w:rPr>
        <w:t>## Treatment3B -36.42505 -10.313045</w:t>
      </w:r>
    </w:p>
    <w:p w:rsidR="00815C90" w:rsidRDefault="002A4956">
      <w:pPr>
        <w:pStyle w:val="SourceCode"/>
      </w:pPr>
      <w:r>
        <w:rPr>
          <w:rStyle w:val="NormalTok"/>
        </w:rPr>
        <w:t>baB.lm&lt;-</w:t>
      </w:r>
      <w:r>
        <w:rPr>
          <w:rStyle w:val="KeywordTok"/>
        </w:rPr>
        <w:t>lm</w:t>
      </w:r>
      <w:r>
        <w:rPr>
          <w:rStyle w:val="NormalTok"/>
        </w:rPr>
        <w:t>(BA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B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453 -11.953   2.547  </w:t>
      </w:r>
      <w:r>
        <w:rPr>
          <w:rStyle w:val="VerbatimChar"/>
        </w:rPr>
        <w:t xml:space="preserve"> 7.966  39.7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3.2918     3.0254  30.837  &lt; 2e-16 ***</w:t>
      </w:r>
      <w:r>
        <w:br/>
      </w:r>
      <w:r>
        <w:rPr>
          <w:rStyle w:val="VerbatimChar"/>
        </w:rPr>
        <w:t>## Nburns       -3.8385     0.9643  -3.981 0.0002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.18 on 49 degrees of freedom</w:t>
      </w:r>
      <w:r>
        <w:br/>
      </w:r>
      <w:r>
        <w:rPr>
          <w:rStyle w:val="VerbatimChar"/>
        </w:rPr>
        <w:t xml:space="preserve">## Multiple R-squared:  0.2444, Adjusted R-squared:  0.2289 </w:t>
      </w:r>
      <w:r>
        <w:br/>
      </w:r>
      <w:r>
        <w:rPr>
          <w:rStyle w:val="VerbatimChar"/>
        </w:rPr>
        <w:t>## F-statistic: 15.85 on 1 and 49 DF,  p-value: 0.000227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baB.lm)</w:t>
      </w:r>
    </w:p>
    <w:p w:rsidR="00815C90" w:rsidRDefault="002A4956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87.212117 99.371483</w:t>
      </w:r>
      <w:r>
        <w:br/>
      </w:r>
      <w:r>
        <w:rPr>
          <w:rStyle w:val="VerbatimChar"/>
        </w:rPr>
        <w:t>## Nburns      -5.776331 -1.900684</w:t>
      </w:r>
    </w:p>
    <w:p w:rsidR="00815C90" w:rsidRDefault="002A4956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BA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Basal Are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 lightsalmon1 or navajowhite2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treatment</w:t>
      </w:r>
      <w:r>
        <w:br/>
      </w:r>
      <w:r>
        <w:rPr>
          <w:rStyle w:val="CommentTok"/>
        </w:rPr>
        <w:t>#qplot(vdata$Treatment,vdata$BA,data=vdata</w:t>
      </w:r>
      <w:r>
        <w:rPr>
          <w:rStyle w:val="CommentTok"/>
        </w:rPr>
        <w:t>,geom=c("boxplot","jitter"),color=vdata$Treatment,xlab="Burn treatment",ylab="Basal area")</w:t>
      </w:r>
      <w:r>
        <w:br/>
      </w:r>
      <w:r>
        <w:br/>
      </w:r>
      <w:r>
        <w:rPr>
          <w:rStyle w:val="CommentTok"/>
        </w:rPr>
        <w:t>#print(ggplot(data=vdata,aes(Treatment,BA,colour=Treatment))+geom_boxplot(xlab="Burn treatment",ylab="Basal Area"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BA,</w:t>
      </w:r>
      <w:r>
        <w:rPr>
          <w:rStyle w:val="CommentTok"/>
        </w:rPr>
        <w:t>data=vdata,geom=c("boxplot","jitter"),color=vdata$Treatment,xlab="Increasing number of burns",ylab="Basal area")</w:t>
      </w:r>
      <w:r>
        <w:br/>
      </w:r>
      <w:r>
        <w:br/>
      </w:r>
      <w:r>
        <w:rPr>
          <w:rStyle w:val="CommentTok"/>
        </w:rPr>
        <w:t>#print(ggplot(data=vdata,aes(Nburns,BA,colour=Treatment))+geom_boxplot(xlab="Increasing number of burns",ylab="Basal Area"))</w:t>
      </w:r>
      <w:r>
        <w:br/>
      </w:r>
      <w:r>
        <w:br/>
      </w:r>
      <w:r>
        <w:br/>
      </w:r>
      <w:r>
        <w:rPr>
          <w:rStyle w:val="CommentTok"/>
        </w:rPr>
        <w:t>#ne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BA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Basal area (10-factor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BA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Basal area (10-factor)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BA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asal Are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9" w:name="herbaceous-cover-at-low-heights-sig-incr"/>
      <w:bookmarkEnd w:id="9"/>
      <w:r>
        <w:t>herbaceous cover at low heights s</w:t>
      </w:r>
      <w:r>
        <w:t>ig increase for 2B&amp;3B</w:t>
      </w:r>
    </w:p>
    <w:p w:rsidR="00815C90" w:rsidRDefault="002A4956">
      <w:pPr>
        <w:pStyle w:val="Heading1"/>
      </w:pPr>
      <w:bookmarkStart w:id="10" w:name="sig-increase-w-nburns"/>
      <w:bookmarkEnd w:id="10"/>
      <w:r>
        <w:t>sig increase w Nburns</w:t>
      </w:r>
    </w:p>
    <w:p w:rsidR="00815C90" w:rsidRDefault="002A4956">
      <w:pPr>
        <w:pStyle w:val="SourceCode"/>
      </w:pPr>
      <w:r>
        <w:rPr>
          <w:rStyle w:val="NormalTok"/>
        </w:rPr>
        <w:t>fgherbT.lm&lt;-</w:t>
      </w:r>
      <w:r>
        <w:rPr>
          <w:rStyle w:val="KeywordTok"/>
        </w:rPr>
        <w:t>lm</w:t>
      </w:r>
      <w:r>
        <w:rPr>
          <w:rStyle w:val="NormalTok"/>
        </w:rPr>
        <w:t>(FG_herb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gherbT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G_herb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0.5327 -0.1517 -0</w:t>
      </w:r>
      <w:r>
        <w:rPr>
          <w:rStyle w:val="VerbatimChar"/>
        </w:rPr>
        <w:t xml:space="preserve">.0037  0.1888  0.4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7975    0.06743   2.666 0.010498 *  </w:t>
      </w:r>
      <w:r>
        <w:br/>
      </w:r>
      <w:r>
        <w:rPr>
          <w:rStyle w:val="VerbatimChar"/>
        </w:rPr>
        <w:t xml:space="preserve">## Treatment1B  0.18679    0.09351   1.998 0.051572 .  </w:t>
      </w:r>
      <w:r>
        <w:br/>
      </w:r>
      <w:r>
        <w:rPr>
          <w:rStyle w:val="VerbatimChar"/>
        </w:rPr>
        <w:t>## Treatment2B  0.29517    0.09536   3.095 0</w:t>
      </w:r>
      <w:r>
        <w:rPr>
          <w:rStyle w:val="VerbatimChar"/>
        </w:rPr>
        <w:t xml:space="preserve">.003309 ** </w:t>
      </w:r>
      <w:r>
        <w:br/>
      </w:r>
      <w:r>
        <w:rPr>
          <w:rStyle w:val="VerbatimChar"/>
        </w:rPr>
        <w:t>## Treatment3B  0.36895    0.09189   4.015 0.0002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36 on 47 degrees of freedom</w:t>
      </w:r>
      <w:r>
        <w:br/>
      </w:r>
      <w:r>
        <w:rPr>
          <w:rStyle w:val="VerbatimChar"/>
        </w:rPr>
        <w:lastRenderedPageBreak/>
        <w:t>## Multiple R-squared:  0.2751, Adjusted R-squared:</w:t>
      </w:r>
      <w:r>
        <w:rPr>
          <w:rStyle w:val="VerbatimChar"/>
        </w:rPr>
        <w:t xml:space="preserve">  0.2289 </w:t>
      </w:r>
      <w:r>
        <w:br/>
      </w:r>
      <w:r>
        <w:rPr>
          <w:rStyle w:val="VerbatimChar"/>
        </w:rPr>
        <w:t>## F-statistic: 5.947 on 3 and 47 DF,  p-value: 0.001593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fgherbT.lm)</w:t>
      </w:r>
    </w:p>
    <w:p w:rsidR="00815C90" w:rsidRDefault="002A4956">
      <w:pPr>
        <w:pStyle w:val="SourceCode"/>
      </w:pPr>
      <w:r>
        <w:rPr>
          <w:rStyle w:val="VerbatimChar"/>
        </w:rPr>
        <w:t>##                    2.5 %    97.5 %</w:t>
      </w:r>
      <w:r>
        <w:br/>
      </w:r>
      <w:r>
        <w:rPr>
          <w:rStyle w:val="VerbatimChar"/>
        </w:rPr>
        <w:t>## (Intercept)  0.044098418 0.3154016</w:t>
      </w:r>
      <w:r>
        <w:br/>
      </w:r>
      <w:r>
        <w:rPr>
          <w:rStyle w:val="VerbatimChar"/>
        </w:rPr>
        <w:t>## Treatment1B -0.001326437 0.3749034</w:t>
      </w:r>
      <w:r>
        <w:br/>
      </w:r>
      <w:r>
        <w:rPr>
          <w:rStyle w:val="VerbatimChar"/>
        </w:rPr>
        <w:t>## Treatment2B  0.103326359 0.4870070</w:t>
      </w:r>
      <w:r>
        <w:br/>
      </w:r>
      <w:r>
        <w:rPr>
          <w:rStyle w:val="VerbatimChar"/>
        </w:rPr>
        <w:t>## Treatment3B  0.184084483 0.5538084</w:t>
      </w:r>
    </w:p>
    <w:p w:rsidR="00815C90" w:rsidRDefault="002A4956">
      <w:pPr>
        <w:pStyle w:val="SourceCode"/>
      </w:pPr>
      <w:r>
        <w:rPr>
          <w:rStyle w:val="NormalTok"/>
        </w:rPr>
        <w:t>fgherbB.lm&lt;-</w:t>
      </w:r>
      <w:r>
        <w:rPr>
          <w:rStyle w:val="KeywordTok"/>
        </w:rPr>
        <w:t>lm</w:t>
      </w:r>
      <w:r>
        <w:rPr>
          <w:rStyle w:val="NormalTok"/>
        </w:rPr>
        <w:t>(FG_herb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gherbB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G_herb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43812 -0.20614 -0.0057</w:t>
      </w:r>
      <w:r>
        <w:rPr>
          <w:rStyle w:val="VerbatimChar"/>
        </w:rPr>
        <w:t xml:space="preserve">4  0.20788  0.44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27174    0.04220    6.44 4.89e-08 ***</w:t>
      </w:r>
      <w:r>
        <w:br/>
      </w:r>
      <w:r>
        <w:rPr>
          <w:rStyle w:val="VerbatimChar"/>
        </w:rPr>
        <w:t>## Nburns       0.06079    0.01345    4.52 3.9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57 on 49 degrees of freedom</w:t>
      </w:r>
      <w:r>
        <w:br/>
      </w:r>
      <w:r>
        <w:rPr>
          <w:rStyle w:val="VerbatimChar"/>
        </w:rPr>
        <w:t xml:space="preserve">## Multiple R-squared:  0.2943, Adjusted R-squared:  0.2798 </w:t>
      </w:r>
      <w:r>
        <w:br/>
      </w:r>
      <w:r>
        <w:rPr>
          <w:rStyle w:val="VerbatimChar"/>
        </w:rPr>
        <w:t>## F-statistic: 20.43 on 1 and 49 DF,  p-value: 3.923e-05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fgherbB.lm)</w:t>
      </w:r>
    </w:p>
    <w:p w:rsidR="00815C90" w:rsidRDefault="002A4956">
      <w:pPr>
        <w:pStyle w:val="SourceCode"/>
      </w:pPr>
      <w:r>
        <w:rPr>
          <w:rStyle w:val="VerbatimChar"/>
        </w:rPr>
        <w:t>##                  2.5</w:t>
      </w:r>
      <w:r>
        <w:rPr>
          <w:rStyle w:val="VerbatimChar"/>
        </w:rPr>
        <w:t xml:space="preserve"> %     97.5 %</w:t>
      </w:r>
      <w:r>
        <w:br/>
      </w:r>
      <w:r>
        <w:rPr>
          <w:rStyle w:val="VerbatimChar"/>
        </w:rPr>
        <w:t>## (Intercept) 0.18694518 0.35653923</w:t>
      </w:r>
      <w:r>
        <w:br/>
      </w:r>
      <w:r>
        <w:rPr>
          <w:rStyle w:val="VerbatimChar"/>
        </w:rPr>
        <w:t>## Nburns      0.03376349 0.08781948</w:t>
      </w:r>
    </w:p>
    <w:p w:rsidR="00815C90" w:rsidRDefault="002A4956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FG_herb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 lightsalmon1 or navajowhite2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treatm</w:t>
      </w:r>
      <w:r>
        <w:rPr>
          <w:rStyle w:val="CommentTok"/>
        </w:rPr>
        <w:t>ent</w:t>
      </w:r>
      <w:r>
        <w:br/>
      </w:r>
      <w:r>
        <w:rPr>
          <w:rStyle w:val="CommentTok"/>
        </w:rPr>
        <w:t>#qplot(vdata$Treatment,vdata$FG_herb,data=vdata,geom=c("boxplot","jitter"),color=vdata$Treatment,xlab="Burn treatment",ylab="Herbaceous cover in understory")</w:t>
      </w:r>
      <w:r>
        <w:br/>
      </w:r>
      <w:r>
        <w:br/>
      </w:r>
      <w:r>
        <w:rPr>
          <w:rStyle w:val="CommentTok"/>
        </w:rPr>
        <w:t>#colour=c("lightgrey","palegreen","green1","darkgreen")</w:t>
      </w:r>
      <w:r>
        <w:br/>
      </w:r>
      <w:r>
        <w:br/>
      </w:r>
      <w:r>
        <w:rPr>
          <w:rStyle w:val="CommentTok"/>
        </w:rPr>
        <w:t>#print(ggplot(data=vdata,aes(Treatme</w:t>
      </w:r>
      <w:r>
        <w:rPr>
          <w:rStyle w:val="CommentTok"/>
        </w:rPr>
        <w:t>nt,FG_herb,fill=Treatment))+geom_boxplot(xlab="Burn treatment",ylab="Herbaceous cover in understory")+scale_fill_brewer(type="seq",direction=1,palette="Greens")+geom_jitter(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FG_herb,data=vdata,geom=c("boxplot"</w:t>
      </w:r>
      <w:r>
        <w:rPr>
          <w:rStyle w:val="CommentTok"/>
        </w:rPr>
        <w:t>,"jitter"),color=vdata$Treatment,xlab="Increasing number of burns",ylab="Herbaceous cover in understory")</w:t>
      </w:r>
      <w:r>
        <w:br/>
      </w:r>
      <w:r>
        <w:br/>
      </w:r>
      <w:r>
        <w:rPr>
          <w:rStyle w:val="CommentTok"/>
        </w:rPr>
        <w:t>#print(ggplot(data=vdata,aes(Nburns,FG_herb,fill=Treatment))+geom_boxplot(xlab="Increasing number of burns",ylab="Herbaceous cover in understory")+sc</w:t>
      </w:r>
      <w:r>
        <w:rPr>
          <w:rStyle w:val="CommentTok"/>
        </w:rPr>
        <w:t>ale_fill_brewer(type="seq",direction=1,palette="Greens")+geom_jitter(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FG_herb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</w:t>
      </w:r>
      <w:r>
        <w:rPr>
          <w:rStyle w:val="StringTok"/>
        </w:rPr>
        <w:lastRenderedPageBreak/>
        <w:t>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FG_herb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</w:t>
      </w:r>
      <w:r>
        <w:rPr>
          <w:rStyle w:val="DataTypeTok"/>
        </w:rPr>
        <w:t>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FG_her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11" w:name="hw-sapling-density-at-low-med-heights-si"/>
      <w:bookmarkEnd w:id="11"/>
      <w:r>
        <w:t>HW sapling density at low-med heights sig increase for 2B&amp;3B</w:t>
      </w:r>
    </w:p>
    <w:p w:rsidR="00815C90" w:rsidRDefault="002A4956">
      <w:pPr>
        <w:pStyle w:val="Heading1"/>
      </w:pPr>
      <w:bookmarkStart w:id="12" w:name="sig-increase-w-nburns-1"/>
      <w:bookmarkEnd w:id="12"/>
      <w:r>
        <w:t>sig increase w Nburns</w:t>
      </w:r>
    </w:p>
    <w:p w:rsidR="00815C90" w:rsidRDefault="002A4956">
      <w:pPr>
        <w:pStyle w:val="SourceCode"/>
      </w:pPr>
      <w:r>
        <w:rPr>
          <w:rStyle w:val="NormalTok"/>
        </w:rPr>
        <w:t>hw1050T.lm&lt;-</w:t>
      </w:r>
      <w:r>
        <w:rPr>
          <w:rStyle w:val="KeywordTok"/>
        </w:rPr>
        <w:t>lm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1050T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W_dens_1050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300 -19.066  -1.296   9.502  66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26.762      7.031   3.806 0.000407 ***</w:t>
      </w:r>
      <w:r>
        <w:br/>
      </w:r>
      <w:r>
        <w:rPr>
          <w:rStyle w:val="VerbatimChar"/>
        </w:rPr>
        <w:t xml:space="preserve">## Treatment1B   15.207      9.750   1.560 0.125556    </w:t>
      </w:r>
      <w:r>
        <w:br/>
      </w:r>
      <w:r>
        <w:rPr>
          <w:rStyle w:val="VerbatimChar"/>
        </w:rPr>
        <w:t xml:space="preserve">## Treatment2B   26.738      9.943   2.689 0.009886 ** </w:t>
      </w:r>
      <w:r>
        <w:br/>
      </w:r>
      <w:r>
        <w:rPr>
          <w:rStyle w:val="VerbatimChar"/>
        </w:rPr>
        <w:t xml:space="preserve">## Treatment3B   25.534      9.582   2.665 0.01052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36 on 47 degrees of freedom</w:t>
      </w:r>
      <w:r>
        <w:br/>
      </w:r>
      <w:r>
        <w:rPr>
          <w:rStyle w:val="VerbatimChar"/>
        </w:rPr>
        <w:lastRenderedPageBreak/>
        <w:t xml:space="preserve">## Multiple R-squared:  0.1689, Adjusted R-squared:  0.1158 </w:t>
      </w:r>
      <w:r>
        <w:br/>
      </w:r>
      <w:r>
        <w:rPr>
          <w:rStyle w:val="VerbatimChar"/>
        </w:rPr>
        <w:t>## F-statistic: 3.184 on 3 and 47 DF,  p-value: 0.03229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1050T.lm)</w:t>
      </w:r>
    </w:p>
    <w:p w:rsidR="00815C90" w:rsidRDefault="002A4956">
      <w:pPr>
        <w:pStyle w:val="SourceCode"/>
      </w:pPr>
      <w:r>
        <w:rPr>
          <w:rStyle w:val="VerbatimChar"/>
        </w:rPr>
        <w:t>##                 2.5 %   97.5 %</w:t>
      </w:r>
      <w:r>
        <w:br/>
      </w:r>
      <w:r>
        <w:rPr>
          <w:rStyle w:val="VerbatimChar"/>
        </w:rPr>
        <w:t>## (Intercept) 12.617989 40.90701</w:t>
      </w:r>
      <w:r>
        <w:br/>
      </w:r>
      <w:r>
        <w:rPr>
          <w:rStyle w:val="VerbatimChar"/>
        </w:rPr>
        <w:t>## Treatment1B -4.408177 34.82164</w:t>
      </w:r>
      <w:r>
        <w:br/>
      </w:r>
      <w:r>
        <w:rPr>
          <w:rStyle w:val="VerbatimChar"/>
        </w:rPr>
        <w:t>## Treatment2B  6.734140 46.74086</w:t>
      </w:r>
      <w:r>
        <w:br/>
      </w:r>
      <w:r>
        <w:rPr>
          <w:rStyle w:val="VerbatimChar"/>
        </w:rPr>
        <w:t>## Treatment3B  6.258209 44.80965</w:t>
      </w:r>
    </w:p>
    <w:p w:rsidR="00815C90" w:rsidRDefault="002A4956">
      <w:pPr>
        <w:pStyle w:val="SourceCode"/>
      </w:pPr>
      <w:r>
        <w:rPr>
          <w:rStyle w:val="NormalTok"/>
        </w:rPr>
        <w:t>hw1050B.lm&lt;-</w:t>
      </w:r>
      <w:r>
        <w:rPr>
          <w:rStyle w:val="KeywordTok"/>
        </w:rPr>
        <w:t>lm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1050B.lm)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</w:t>
      </w:r>
      <w:r>
        <w:rPr>
          <w:rStyle w:val="VerbatimChar"/>
        </w:rPr>
        <w:t>formula = HW_dens_1050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363 -18.465  -4.163  14.846  59.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3.967   </w:t>
      </w:r>
      <w:r>
        <w:rPr>
          <w:rStyle w:val="VerbatimChar"/>
        </w:rPr>
        <w:t xml:space="preserve">   4.393   7.732 4.92e-10 ***</w:t>
      </w:r>
      <w:r>
        <w:br/>
      </w:r>
      <w:r>
        <w:rPr>
          <w:rStyle w:val="VerbatimChar"/>
        </w:rPr>
        <w:t xml:space="preserve">## Nburns         4.798      1.400   3.427  0.001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5 on 49 degrees of freedom</w:t>
      </w:r>
      <w:r>
        <w:br/>
      </w:r>
      <w:r>
        <w:rPr>
          <w:rStyle w:val="VerbatimChar"/>
        </w:rPr>
        <w:t>## Multiple R-squared:  0.1933, Adj</w:t>
      </w:r>
      <w:r>
        <w:rPr>
          <w:rStyle w:val="VerbatimChar"/>
        </w:rPr>
        <w:t xml:space="preserve">usted R-squared:  0.1768 </w:t>
      </w:r>
      <w:r>
        <w:br/>
      </w:r>
      <w:r>
        <w:rPr>
          <w:rStyle w:val="VerbatimChar"/>
        </w:rPr>
        <w:t>## F-statistic: 11.74 on 1 and 49 DF,  p-value: 0.001246</w:t>
      </w:r>
    </w:p>
    <w:p w:rsidR="00815C90" w:rsidRDefault="002A4956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1050B.lm)</w:t>
      </w:r>
    </w:p>
    <w:p w:rsidR="00815C90" w:rsidRDefault="002A4956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25.138645 42.794976</w:t>
      </w:r>
      <w:r>
        <w:br/>
      </w:r>
      <w:r>
        <w:rPr>
          <w:rStyle w:val="VerbatimChar"/>
        </w:rPr>
        <w:t>## Nburns       1.984176  7.611912</w:t>
      </w:r>
    </w:p>
    <w:p w:rsidR="00815C90" w:rsidRDefault="002A4956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HW_den</w:t>
      </w:r>
      <w:r>
        <w:rPr>
          <w:rStyle w:val="NormalTok"/>
        </w:rPr>
        <w:t>s_</w:t>
      </w:r>
      <w:r>
        <w:rPr>
          <w:rStyle w:val="DecValTok"/>
        </w:rPr>
        <w:t>1050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NormalTok"/>
        </w:rPr>
        <w:t>Treatment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fullrang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ardwood seedlings in understo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+</w:t>
      </w:r>
      <w:r>
        <w:rPr>
          <w:rStyle w:val="KeywordTok"/>
        </w:rPr>
        <w:t>scale_color_brewer</w:t>
      </w:r>
      <w:r>
        <w:rPr>
          <w:rStyle w:val="NormalTok"/>
        </w:rPr>
        <w:t>(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an"</w:t>
      </w:r>
      <w:r>
        <w:rPr>
          <w:rStyle w:val="NormalTok"/>
        </w:rPr>
        <w:t>,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))) </w:t>
      </w:r>
      <w:r>
        <w:rPr>
          <w:rStyle w:val="CommentTok"/>
        </w:rPr>
        <w:t>#or tan1 or lightsalmon1 or navajowhite2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CommentTok"/>
        </w:rPr>
        <w:t>#treatment</w:t>
      </w:r>
      <w:r>
        <w:br/>
      </w:r>
      <w:r>
        <w:rPr>
          <w:rStyle w:val="CommentTok"/>
        </w:rPr>
        <w:t>#qplot(vdata$Treatment,vdata$HW_dens_1050,data=vdata,geom=c("boxplot","jitter"),color=vdata$Treatment,xlab="Burn treatment",ylab="Har</w:t>
      </w:r>
      <w:r>
        <w:rPr>
          <w:rStyle w:val="CommentTok"/>
        </w:rPr>
        <w:t>dwood seedling density in understory")</w:t>
      </w:r>
      <w:r>
        <w:br/>
      </w:r>
      <w:r>
        <w:br/>
      </w:r>
      <w:r>
        <w:rPr>
          <w:rStyle w:val="CommentTok"/>
        </w:rPr>
        <w:t>#print(ggplot(data=vdata,aes(Treatment,HW_dens_1050,colour=Treatment))+geom_boxplot(xlab="Burn treatment",ylab="Hardwood seedling density in understory"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HW_dens_1050,dat</w:t>
      </w:r>
      <w:r>
        <w:rPr>
          <w:rStyle w:val="CommentTok"/>
        </w:rPr>
        <w:t>a=vdata,geom=c("boxplot","jitter"),color=vdata$Treatment,xlab="Increasing number of burns",ylab="Hardwood seedling density in understory")</w:t>
      </w:r>
      <w:r>
        <w:br/>
      </w:r>
      <w:r>
        <w:br/>
      </w:r>
      <w:r>
        <w:rPr>
          <w:rStyle w:val="CommentTok"/>
        </w:rPr>
        <w:t>#print(ggplot(data=vdata,aes(Nburns,HW_dens_1050,colour=Treatment))+geom_boxplot(xlab="Increasing number of burns",y</w:t>
      </w:r>
      <w:r>
        <w:rPr>
          <w:rStyle w:val="CommentTok"/>
        </w:rPr>
        <w:t>lab="Hardwood seedling density in understory"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HW_dens_</w:t>
      </w:r>
      <w:r>
        <w:rPr>
          <w:rStyle w:val="DecValTok"/>
        </w:rPr>
        <w:t>105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815C90" w:rsidRDefault="002A4956">
      <w:pPr>
        <w:pStyle w:val="SourceCode"/>
      </w:pPr>
      <w:r>
        <w:rPr>
          <w:rStyle w:val="VerbatimChar"/>
        </w:rPr>
        <w:t>## Warning: Ignoring unknown parameters: xlab, ylab</w:t>
      </w:r>
    </w:p>
    <w:p w:rsidR="00815C90" w:rsidRDefault="002A4956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9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Heading1"/>
      </w:pPr>
      <w:bookmarkStart w:id="13" w:name="thins-and-age-were-correlated"/>
      <w:bookmarkEnd w:id="13"/>
      <w:r>
        <w:t>thins and age were correlated</w:t>
      </w:r>
    </w:p>
    <w:p w:rsidR="00815C90" w:rsidRDefault="002A4956">
      <w:pPr>
        <w:pStyle w:val="SourceCode"/>
      </w:pPr>
      <w:r>
        <w:rPr>
          <w:rStyle w:val="NormalTok"/>
        </w:rPr>
        <w:t>fig&lt;-</w:t>
      </w:r>
      <w:r>
        <w:rPr>
          <w:rStyle w:val="KeywordTok"/>
        </w:rPr>
        <w:t>plot</w:t>
      </w:r>
      <w:r>
        <w:rPr>
          <w:rStyle w:val="NormalTok"/>
        </w:rPr>
        <w:t xml:space="preserve">(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e, vdat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data</w:t>
      </w:r>
      <w:r>
        <w:rPr>
          <w:rStyle w:val="OperatorTok"/>
        </w:rPr>
        <w:t>$</w:t>
      </w:r>
      <w:r>
        <w:rPr>
          <w:rStyle w:val="NormalTok"/>
        </w:rPr>
        <w:t xml:space="preserve">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data</w:t>
      </w:r>
      <w:r>
        <w:rPr>
          <w:rStyle w:val="OperatorTok"/>
        </w:rPr>
        <w:t>$</w:t>
      </w:r>
      <w:r>
        <w:rPr>
          <w:rStyle w:val="NormalTok"/>
        </w:rPr>
        <w:t>Age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815C90" w:rsidRDefault="002A4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C90" w:rsidRDefault="002A4956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vdata</w:t>
      </w:r>
      <w:r>
        <w:rPr>
          <w:rStyle w:val="OperatorTok"/>
        </w:rPr>
        <w:t>$</w:t>
      </w:r>
      <w:r>
        <w:rPr>
          <w:rStyle w:val="NormalTok"/>
        </w:rPr>
        <w:t>Nthins,vdata</w:t>
      </w:r>
      <w:r>
        <w:rPr>
          <w:rStyle w:val="OperatorTok"/>
        </w:rPr>
        <w:t>$</w:t>
      </w:r>
      <w:r>
        <w:rPr>
          <w:rStyle w:val="NormalTok"/>
        </w:rPr>
        <w:t>A</w:t>
      </w:r>
      <w:r>
        <w:rPr>
          <w:rStyle w:val="NormalTok"/>
        </w:rPr>
        <w:t xml:space="preserve">ge) </w:t>
      </w:r>
      <w:r>
        <w:rPr>
          <w:rStyle w:val="CommentTok"/>
        </w:rPr>
        <w:t>#r=0.702</w:t>
      </w:r>
    </w:p>
    <w:p w:rsidR="00815C90" w:rsidRDefault="002A4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data$Nthins and vdata$Age</w:t>
      </w:r>
      <w:r>
        <w:br/>
      </w:r>
      <w:r>
        <w:rPr>
          <w:rStyle w:val="VerbatimChar"/>
        </w:rPr>
        <w:t>## t = 6.9024, df = 49, p-value = 9.395e-0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28879 0.8192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7021273</w:t>
      </w:r>
    </w:p>
    <w:sectPr w:rsidR="00815C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A4956" w:rsidRDefault="002A4956">
      <w:pPr>
        <w:spacing w:after="0"/>
      </w:pPr>
      <w:r>
        <w:separator/>
      </w:r>
    </w:p>
  </w:endnote>
  <w:endnote w:type="continuationSeparator" w:id="0">
    <w:p w:rsidR="002A4956" w:rsidRDefault="002A4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A4956" w:rsidRDefault="002A4956">
      <w:r>
        <w:separator/>
      </w:r>
    </w:p>
  </w:footnote>
  <w:footnote w:type="continuationSeparator" w:id="0">
    <w:p w:rsidR="002A4956" w:rsidRDefault="002A4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F315AB9"/>
    <w:multiLevelType w:val="multilevel"/>
    <w:tmpl w:val="8C8444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5A6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A4956"/>
    <w:rsid w:val="004E29B3"/>
    <w:rsid w:val="00590D07"/>
    <w:rsid w:val="00784D58"/>
    <w:rsid w:val="00815C90"/>
    <w:rsid w:val="008D6863"/>
    <w:rsid w:val="00945E2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3F1E0C-1D1D-4ADB-A2AA-788097A5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3</Pages>
  <Words>3056</Words>
  <Characters>17422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G_figures</vt:lpstr>
    </vt:vector>
  </TitlesOfParts>
  <Company/>
  <LinksUpToDate>false</LinksUpToDate>
  <CharactersWithSpaces>20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G_figures</dc:title>
  <dc:creator>Jesse Wood</dc:creator>
  <cp:lastModifiedBy>Jesse Marguerite Wood</cp:lastModifiedBy>
  <cp:revision>2</cp:revision>
  <dcterms:created xsi:type="dcterms:W3CDTF">2018-07-20T18:09:00Z</dcterms:created>
  <dcterms:modified xsi:type="dcterms:W3CDTF">2018-07-20T18:09:00Z</dcterms:modified>
</cp:coreProperties>
</file>